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13A19A9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4D0248A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255B44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4DE92CD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41AB1C2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3009A39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C54778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E4D292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2CE01B2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C496D5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13838A4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370B3C4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51F7200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78D135A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3627C1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2C6D4B4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6370DBE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359611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724EFFF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283CC1A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2AA8574"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51947C6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12B4E0B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611E053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000557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46CA23DE"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2C2F28F"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2AB824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A02A15C"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6E8ACD8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935A86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247CC8"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A2C7A0"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247CC8"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247CC8"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247CC8"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247CC8"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247CC8"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247CC8"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247CC8"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247CC8"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247CC8"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247CC8"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247CC8"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247CC8"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247CC8"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247CC8"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247CC8"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247CC8"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247CC8"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247CC8"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247CC8"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247CC8"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247CC8"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247CC8"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247CC8"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247CC8"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247CC8"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247CC8"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247CC8"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247CC8"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247CC8"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247CC8"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247CC8"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247CC8"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247CC8"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247CC8"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247CC8"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247CC8"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247CC8"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247CC8"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247CC8"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247CC8"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247CC8"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247CC8"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247CC8"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247CC8"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247CC8"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247CC8"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247CC8"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247CC8"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247CC8"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247CC8"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247CC8"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247CC8"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247CC8"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247CC8"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247CC8"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247CC8"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247CC8"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247CC8"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247CC8"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247CC8"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247CC8"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247CC8"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247CC8"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247CC8"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247CC8"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0FAEIFlG0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31</Pages>
  <Words>17643</Words>
  <Characters>100568</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3</cp:revision>
  <dcterms:created xsi:type="dcterms:W3CDTF">2022-07-24T11:27:00Z</dcterms:created>
  <dcterms:modified xsi:type="dcterms:W3CDTF">2022-07-27T06:58:00Z</dcterms:modified>
</cp:coreProperties>
</file>